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BF3C1" w14:textId="77777777" w:rsidR="00A5483C" w:rsidRDefault="00A5483C" w:rsidP="00A5483C">
      <w:pPr>
        <w:bidi w:val="0"/>
        <w:rPr>
          <w:sz w:val="24"/>
          <w:szCs w:val="24"/>
        </w:rPr>
      </w:pPr>
    </w:p>
    <w:p w14:paraId="2692F1C1" w14:textId="08049A9C" w:rsidR="00400CF8" w:rsidRDefault="00961818" w:rsidP="00400CF8">
      <w:pPr>
        <w:bidi w:val="0"/>
        <w:rPr>
          <w:b/>
          <w:bCs/>
          <w:sz w:val="24"/>
          <w:szCs w:val="24"/>
        </w:rPr>
      </w:pPr>
      <w:r w:rsidRPr="003747FB">
        <w:rPr>
          <w:b/>
          <w:bCs/>
          <w:sz w:val="24"/>
          <w:szCs w:val="24"/>
        </w:rPr>
        <w:t xml:space="preserve">Course </w:t>
      </w:r>
      <w:r w:rsidR="002020CB" w:rsidRPr="003747FB">
        <w:rPr>
          <w:b/>
          <w:bCs/>
          <w:sz w:val="24"/>
          <w:szCs w:val="24"/>
        </w:rPr>
        <w:t>Title</w:t>
      </w:r>
      <w:r w:rsidR="002020CB">
        <w:rPr>
          <w:b/>
          <w:bCs/>
          <w:sz w:val="24"/>
          <w:szCs w:val="24"/>
        </w:rPr>
        <w:t>:</w:t>
      </w:r>
      <w:r w:rsidR="00FB7F6B">
        <w:rPr>
          <w:b/>
          <w:bCs/>
          <w:sz w:val="24"/>
          <w:szCs w:val="24"/>
        </w:rPr>
        <w:t xml:space="preserve">  </w:t>
      </w:r>
    </w:p>
    <w:p w14:paraId="6E514D41" w14:textId="77777777" w:rsidR="00400CF8" w:rsidRDefault="00400CF8" w:rsidP="00400CF8">
      <w:pPr>
        <w:bidi w:val="0"/>
        <w:rPr>
          <w:b/>
          <w:bCs/>
          <w:sz w:val="24"/>
          <w:szCs w:val="24"/>
        </w:rPr>
      </w:pPr>
    </w:p>
    <w:p w14:paraId="400DB624" w14:textId="77777777" w:rsidR="00961818" w:rsidRDefault="00961818" w:rsidP="00400CF8">
      <w:pPr>
        <w:bidi w:val="0"/>
        <w:rPr>
          <w:b/>
          <w:bCs/>
          <w:sz w:val="24"/>
          <w:szCs w:val="24"/>
        </w:rPr>
      </w:pPr>
      <w:r w:rsidRPr="003747FB">
        <w:rPr>
          <w:b/>
          <w:bCs/>
          <w:sz w:val="24"/>
          <w:szCs w:val="24"/>
        </w:rPr>
        <w:t>Location:</w:t>
      </w:r>
      <w:r w:rsidR="00164E09">
        <w:rPr>
          <w:b/>
          <w:bCs/>
          <w:sz w:val="24"/>
          <w:szCs w:val="24"/>
        </w:rPr>
        <w:t xml:space="preserve"> </w:t>
      </w:r>
    </w:p>
    <w:p w14:paraId="691162E9" w14:textId="77777777" w:rsidR="006D467F" w:rsidRPr="003747FB" w:rsidRDefault="006D467F" w:rsidP="006D467F">
      <w:pPr>
        <w:bidi w:val="0"/>
        <w:rPr>
          <w:b/>
          <w:bCs/>
          <w:sz w:val="24"/>
          <w:szCs w:val="24"/>
        </w:rPr>
      </w:pPr>
    </w:p>
    <w:p w14:paraId="5B0C6AB2" w14:textId="77777777" w:rsidR="00961818" w:rsidRDefault="003A7544" w:rsidP="00400CF8">
      <w:pPr>
        <w:bidi w:val="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Course Duration: </w:t>
      </w:r>
    </w:p>
    <w:p w14:paraId="066617A4" w14:textId="77777777" w:rsidR="00400CF8" w:rsidRPr="003A7544" w:rsidRDefault="00400CF8" w:rsidP="00400CF8">
      <w:pPr>
        <w:bidi w:val="0"/>
        <w:rPr>
          <w:sz w:val="24"/>
          <w:szCs w:val="24"/>
        </w:rPr>
      </w:pPr>
    </w:p>
    <w:p w14:paraId="15A5B46A" w14:textId="77777777" w:rsidR="003747FB" w:rsidRDefault="00961818" w:rsidP="00400CF8">
      <w:pPr>
        <w:bidi w:val="0"/>
        <w:rPr>
          <w:sz w:val="24"/>
          <w:szCs w:val="24"/>
        </w:rPr>
      </w:pPr>
      <w:r w:rsidRPr="003747FB">
        <w:rPr>
          <w:b/>
          <w:bCs/>
          <w:sz w:val="24"/>
          <w:szCs w:val="24"/>
        </w:rPr>
        <w:t>Course Objective</w:t>
      </w:r>
      <w:r>
        <w:rPr>
          <w:sz w:val="24"/>
          <w:szCs w:val="24"/>
        </w:rPr>
        <w:t>:</w:t>
      </w:r>
      <w:r w:rsidR="00164E09">
        <w:rPr>
          <w:sz w:val="24"/>
          <w:szCs w:val="24"/>
        </w:rPr>
        <w:t xml:space="preserve">  </w:t>
      </w:r>
    </w:p>
    <w:p w14:paraId="11070513" w14:textId="77777777" w:rsidR="00400CF8" w:rsidRDefault="00400CF8" w:rsidP="00400CF8">
      <w:pPr>
        <w:bidi w:val="0"/>
        <w:rPr>
          <w:sz w:val="24"/>
          <w:szCs w:val="24"/>
        </w:rPr>
      </w:pPr>
    </w:p>
    <w:p w14:paraId="555A7714" w14:textId="77777777" w:rsidR="00961818" w:rsidRDefault="00961818" w:rsidP="00400CF8">
      <w:pPr>
        <w:bidi w:val="0"/>
        <w:rPr>
          <w:i/>
          <w:iCs/>
          <w:sz w:val="24"/>
          <w:szCs w:val="24"/>
        </w:rPr>
      </w:pPr>
      <w:r w:rsidRPr="003747FB">
        <w:rPr>
          <w:b/>
          <w:bCs/>
          <w:sz w:val="24"/>
          <w:szCs w:val="24"/>
        </w:rPr>
        <w:t>Audience's Background</w:t>
      </w:r>
      <w:r w:rsidRPr="00961818">
        <w:rPr>
          <w:i/>
          <w:iCs/>
          <w:sz w:val="24"/>
          <w:szCs w:val="24"/>
        </w:rPr>
        <w:t xml:space="preserve"> </w:t>
      </w:r>
    </w:p>
    <w:p w14:paraId="0A97178E" w14:textId="77777777" w:rsidR="00400CF8" w:rsidRDefault="00400CF8" w:rsidP="00400CF8">
      <w:pPr>
        <w:bidi w:val="0"/>
        <w:rPr>
          <w:i/>
          <w:iCs/>
          <w:sz w:val="24"/>
          <w:szCs w:val="24"/>
        </w:rPr>
      </w:pPr>
    </w:p>
    <w:p w14:paraId="616F5B88" w14:textId="77777777" w:rsidR="00400CF8" w:rsidRDefault="00400CF8" w:rsidP="00400CF8">
      <w:pPr>
        <w:bidi w:val="0"/>
        <w:rPr>
          <w:i/>
          <w:iCs/>
          <w:sz w:val="24"/>
          <w:szCs w:val="24"/>
        </w:rPr>
      </w:pPr>
    </w:p>
    <w:p w14:paraId="08174C0C" w14:textId="77777777" w:rsidR="00400CF8" w:rsidRDefault="00400CF8" w:rsidP="00400CF8">
      <w:pPr>
        <w:bidi w:val="0"/>
        <w:rPr>
          <w:sz w:val="24"/>
          <w:szCs w:val="24"/>
        </w:rPr>
      </w:pPr>
    </w:p>
    <w:p w14:paraId="00CD2175" w14:textId="77777777" w:rsidR="00961818" w:rsidRDefault="00961818" w:rsidP="00961818">
      <w:pPr>
        <w:bidi w:val="0"/>
        <w:rPr>
          <w:sz w:val="24"/>
          <w:szCs w:val="24"/>
        </w:rPr>
      </w:pPr>
    </w:p>
    <w:p w14:paraId="588948B7" w14:textId="77777777" w:rsidR="00961818" w:rsidRDefault="003A7544" w:rsidP="00961818">
      <w:pPr>
        <w:bidi w:val="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uggested </w:t>
      </w:r>
      <w:r w:rsidR="00961818" w:rsidRPr="003747FB">
        <w:rPr>
          <w:b/>
          <w:bCs/>
          <w:sz w:val="24"/>
          <w:szCs w:val="24"/>
        </w:rPr>
        <w:t>Course design</w:t>
      </w:r>
      <w:r w:rsidR="00961818">
        <w:rPr>
          <w:sz w:val="24"/>
          <w:szCs w:val="24"/>
        </w:rPr>
        <w:t xml:space="preserve"> </w:t>
      </w:r>
      <w:r w:rsidR="00961818" w:rsidRPr="00961818">
        <w:rPr>
          <w:i/>
          <w:iCs/>
          <w:sz w:val="24"/>
          <w:szCs w:val="24"/>
        </w:rPr>
        <w:t>(lecturing, interactive, activities</w:t>
      </w:r>
      <w:r w:rsidR="00961818">
        <w:rPr>
          <w:i/>
          <w:iCs/>
          <w:sz w:val="24"/>
          <w:szCs w:val="24"/>
        </w:rPr>
        <w:t xml:space="preserve"> and/or workshops</w:t>
      </w:r>
      <w:r w:rsidR="00961818" w:rsidRPr="00961818">
        <w:rPr>
          <w:i/>
          <w:iCs/>
          <w:sz w:val="24"/>
          <w:szCs w:val="24"/>
        </w:rPr>
        <w:t xml:space="preserve"> involved)</w:t>
      </w:r>
      <w:r w:rsidR="00961818">
        <w:rPr>
          <w:sz w:val="24"/>
          <w:szCs w:val="24"/>
        </w:rPr>
        <w:t xml:space="preserve">: </w:t>
      </w:r>
    </w:p>
    <w:p w14:paraId="25B76BB3" w14:textId="77777777" w:rsidR="00961818" w:rsidRDefault="00961818" w:rsidP="00961818">
      <w:pPr>
        <w:bidi w:val="0"/>
        <w:rPr>
          <w:sz w:val="24"/>
          <w:szCs w:val="24"/>
        </w:rPr>
      </w:pPr>
    </w:p>
    <w:p w14:paraId="08AB8174" w14:textId="77777777" w:rsidR="00961818" w:rsidRDefault="00961818" w:rsidP="00961818">
      <w:pPr>
        <w:bidi w:val="0"/>
        <w:rPr>
          <w:sz w:val="24"/>
          <w:szCs w:val="24"/>
        </w:rPr>
      </w:pPr>
    </w:p>
    <w:p w14:paraId="3692074C" w14:textId="77777777" w:rsidR="00961818" w:rsidRDefault="00961818" w:rsidP="00961818">
      <w:pPr>
        <w:bidi w:val="0"/>
        <w:rPr>
          <w:sz w:val="24"/>
          <w:szCs w:val="24"/>
        </w:rPr>
      </w:pPr>
      <w:r w:rsidRPr="003747FB">
        <w:rPr>
          <w:b/>
          <w:bCs/>
          <w:sz w:val="24"/>
          <w:szCs w:val="24"/>
        </w:rPr>
        <w:t>People involved in leading</w:t>
      </w:r>
      <w:r w:rsidRPr="00961818">
        <w:rPr>
          <w:i/>
          <w:iCs/>
          <w:sz w:val="24"/>
          <w:szCs w:val="24"/>
        </w:rPr>
        <w:t xml:space="preserve"> (Speaker Guests, coaches, important figures, etc.)</w:t>
      </w:r>
      <w:r>
        <w:rPr>
          <w:sz w:val="24"/>
          <w:szCs w:val="24"/>
        </w:rPr>
        <w:t>:</w:t>
      </w:r>
    </w:p>
    <w:p w14:paraId="1B2EC561" w14:textId="77777777" w:rsidR="00961818" w:rsidRDefault="00961818" w:rsidP="00961818">
      <w:pPr>
        <w:bidi w:val="0"/>
        <w:rPr>
          <w:sz w:val="24"/>
          <w:szCs w:val="24"/>
        </w:rPr>
      </w:pPr>
    </w:p>
    <w:p w14:paraId="6C56DAC0" w14:textId="77777777" w:rsidR="00961818" w:rsidRDefault="00961818" w:rsidP="00961818">
      <w:pPr>
        <w:bidi w:val="0"/>
        <w:rPr>
          <w:sz w:val="24"/>
          <w:szCs w:val="24"/>
        </w:rPr>
      </w:pPr>
      <w:r w:rsidRPr="003747FB">
        <w:rPr>
          <w:b/>
          <w:bCs/>
          <w:sz w:val="24"/>
          <w:szCs w:val="24"/>
        </w:rPr>
        <w:t>Necessary aids</w:t>
      </w:r>
      <w:r>
        <w:rPr>
          <w:sz w:val="24"/>
          <w:szCs w:val="24"/>
        </w:rPr>
        <w:t xml:space="preserve"> </w:t>
      </w:r>
      <w:r w:rsidRPr="00961818">
        <w:rPr>
          <w:i/>
          <w:iCs/>
          <w:sz w:val="24"/>
          <w:szCs w:val="24"/>
        </w:rPr>
        <w:t>(Data shows, screens, flipcharts, etc.)</w:t>
      </w:r>
      <w:r>
        <w:rPr>
          <w:sz w:val="24"/>
          <w:szCs w:val="24"/>
        </w:rPr>
        <w:t>:</w:t>
      </w:r>
    </w:p>
    <w:p w14:paraId="5B12E0A6" w14:textId="77777777" w:rsidR="003747FB" w:rsidRDefault="003747FB" w:rsidP="003747FB">
      <w:pPr>
        <w:bidi w:val="0"/>
        <w:rPr>
          <w:sz w:val="24"/>
          <w:szCs w:val="24"/>
        </w:rPr>
      </w:pPr>
    </w:p>
    <w:p w14:paraId="7E412588" w14:textId="77777777" w:rsidR="003747FB" w:rsidRDefault="003747FB" w:rsidP="003747FB">
      <w:pPr>
        <w:bidi w:val="0"/>
        <w:rPr>
          <w:sz w:val="24"/>
          <w:szCs w:val="24"/>
        </w:rPr>
      </w:pPr>
    </w:p>
    <w:p w14:paraId="2449BB75" w14:textId="77777777" w:rsidR="003747FB" w:rsidRPr="003747FB" w:rsidRDefault="003747FB" w:rsidP="003747FB">
      <w:pPr>
        <w:bidi w:val="0"/>
        <w:rPr>
          <w:b/>
          <w:bCs/>
          <w:sz w:val="24"/>
          <w:szCs w:val="24"/>
        </w:rPr>
      </w:pPr>
    </w:p>
    <w:p w14:paraId="3BA94475" w14:textId="77777777" w:rsidR="003747FB" w:rsidRPr="003747FB" w:rsidRDefault="003747FB" w:rsidP="003747FB">
      <w:pPr>
        <w:bidi w:val="0"/>
        <w:rPr>
          <w:b/>
          <w:bCs/>
          <w:sz w:val="24"/>
          <w:szCs w:val="24"/>
        </w:rPr>
      </w:pPr>
      <w:r w:rsidRPr="003747FB">
        <w:rPr>
          <w:b/>
          <w:bCs/>
          <w:sz w:val="24"/>
          <w:szCs w:val="24"/>
        </w:rPr>
        <w:t>Special Comments:</w:t>
      </w:r>
    </w:p>
    <w:sectPr w:rsidR="003747FB" w:rsidRPr="003747FB" w:rsidSect="003747FB">
      <w:headerReference w:type="default" r:id="rId8"/>
      <w:footerReference w:type="default" r:id="rId9"/>
      <w:pgSz w:w="11906" w:h="16838"/>
      <w:pgMar w:top="1440" w:right="1133" w:bottom="1440" w:left="1134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249E1" w14:textId="77777777" w:rsidR="009976E1" w:rsidRDefault="009976E1" w:rsidP="00340EFE">
      <w:pPr>
        <w:spacing w:after="0" w:line="240" w:lineRule="auto"/>
      </w:pPr>
      <w:r>
        <w:separator/>
      </w:r>
    </w:p>
  </w:endnote>
  <w:endnote w:type="continuationSeparator" w:id="0">
    <w:p w14:paraId="3C1E26FE" w14:textId="77777777" w:rsidR="009976E1" w:rsidRDefault="009976E1" w:rsidP="00340E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22"/>
      <w:gridCol w:w="8833"/>
    </w:tblGrid>
    <w:tr w:rsidR="00027FF8" w14:paraId="42330AD0" w14:textId="77777777">
      <w:tc>
        <w:tcPr>
          <w:tcW w:w="918" w:type="dxa"/>
        </w:tcPr>
        <w:p w14:paraId="34B13308" w14:textId="77777777" w:rsidR="00027FF8" w:rsidRDefault="009976E1">
          <w:pPr>
            <w:pStyle w:val="Footer"/>
            <w:jc w:val="right"/>
            <w:rPr>
              <w:b/>
              <w:color w:val="4F81BD" w:themeColor="accent1"/>
              <w:sz w:val="32"/>
              <w:szCs w:val="32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6D467F" w:rsidRPr="006D467F">
            <w:rPr>
              <w:b/>
              <w:noProof/>
              <w:color w:val="4F81BD" w:themeColor="accent1"/>
              <w:sz w:val="32"/>
              <w:szCs w:val="32"/>
              <w:rtl/>
            </w:rPr>
            <w:t>1</w:t>
          </w:r>
          <w:r>
            <w:rPr>
              <w:b/>
              <w:noProof/>
              <w:color w:val="4F81BD" w:themeColor="accent1"/>
              <w:sz w:val="32"/>
              <w:szCs w:val="32"/>
            </w:rPr>
            <w:fldChar w:fldCharType="end"/>
          </w:r>
        </w:p>
      </w:tc>
      <w:tc>
        <w:tcPr>
          <w:tcW w:w="7938" w:type="dxa"/>
        </w:tcPr>
        <w:p w14:paraId="0CFF88E2" w14:textId="77777777" w:rsidR="00027FF8" w:rsidRDefault="00027FF8">
          <w:pPr>
            <w:pStyle w:val="Footer"/>
          </w:pPr>
          <w:r>
            <w:rPr>
              <w:rFonts w:cs="Arial"/>
              <w:b/>
              <w:bCs/>
              <w:color w:val="000000" w:themeColor="text1"/>
              <w:spacing w:val="-8"/>
              <w:sz w:val="24"/>
              <w:szCs w:val="24"/>
            </w:rPr>
            <w:t>TRAINER'S BOX</w:t>
          </w:r>
          <w:r>
            <w:rPr>
              <w:rFonts w:ascii="Segoe UI" w:hAnsi="Segoe UI" w:cs="Segoe UI"/>
              <w:color w:val="000000"/>
              <w:sz w:val="21"/>
              <w:szCs w:val="21"/>
            </w:rPr>
            <w:t>®</w:t>
          </w:r>
        </w:p>
      </w:tc>
    </w:tr>
  </w:tbl>
  <w:p w14:paraId="3B3296B1" w14:textId="77777777" w:rsidR="00340EFE" w:rsidRDefault="00340EFE" w:rsidP="001B7A38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99DF7" w14:textId="77777777" w:rsidR="009976E1" w:rsidRDefault="009976E1" w:rsidP="00340EFE">
      <w:pPr>
        <w:spacing w:after="0" w:line="240" w:lineRule="auto"/>
      </w:pPr>
      <w:r>
        <w:separator/>
      </w:r>
    </w:p>
  </w:footnote>
  <w:footnote w:type="continuationSeparator" w:id="0">
    <w:p w14:paraId="23138B81" w14:textId="77777777" w:rsidR="009976E1" w:rsidRDefault="009976E1" w:rsidP="00340E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rtl/>
      </w:rPr>
      <w:alias w:val="Title"/>
      <w:id w:val="77547040"/>
      <w:placeholder>
        <w:docPart w:val="80C4D6159FD04A96986BA7625802285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4019DB9D" w14:textId="77777777" w:rsidR="00340EFE" w:rsidRDefault="00400CF8" w:rsidP="003A7544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</w:pPr>
        <w:r w:rsidRPr="009F55A0">
          <w:rPr>
            <w:b/>
            <w:bCs/>
          </w:rPr>
          <w:t>Customizable Training Script</w:t>
        </w:r>
      </w:p>
    </w:sdtContent>
  </w:sdt>
  <w:sdt>
    <w:sdtPr>
      <w:alias w:val="Date"/>
      <w:id w:val="77547044"/>
      <w:placeholder>
        <w:docPart w:val="092A1D40AC5245948795457B3C275F90"/>
      </w:placeholder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3B0AE11D" w14:textId="77777777" w:rsidR="00340EFE" w:rsidRDefault="00400CF8" w:rsidP="00400CF8">
        <w:pPr>
          <w:pStyle w:val="Header"/>
          <w:pBdr>
            <w:between w:val="single" w:sz="4" w:space="1" w:color="4F81BD" w:themeColor="accent1"/>
          </w:pBdr>
          <w:bidi w:val="0"/>
          <w:spacing w:line="276" w:lineRule="auto"/>
          <w:jc w:val="center"/>
        </w:pPr>
        <w:r>
          <w:t>Training Templates</w:t>
        </w:r>
      </w:p>
    </w:sdtContent>
  </w:sdt>
  <w:p w14:paraId="2B6AEF87" w14:textId="77777777" w:rsidR="00340EFE" w:rsidRDefault="00340E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zUxMTcwsDAyNLFU0lEKTi0uzszPAykwrAUA7eHWvywAAAA="/>
  </w:docVars>
  <w:rsids>
    <w:rsidRoot w:val="005F5394"/>
    <w:rsid w:val="00007F85"/>
    <w:rsid w:val="00027FF8"/>
    <w:rsid w:val="000826BF"/>
    <w:rsid w:val="00164E09"/>
    <w:rsid w:val="001B699B"/>
    <w:rsid w:val="001B7A38"/>
    <w:rsid w:val="001E6F12"/>
    <w:rsid w:val="002020CB"/>
    <w:rsid w:val="002530DE"/>
    <w:rsid w:val="002547CC"/>
    <w:rsid w:val="00274AE9"/>
    <w:rsid w:val="002C7AC1"/>
    <w:rsid w:val="00306790"/>
    <w:rsid w:val="00340EFE"/>
    <w:rsid w:val="003747FB"/>
    <w:rsid w:val="003A7544"/>
    <w:rsid w:val="00400CF8"/>
    <w:rsid w:val="00423960"/>
    <w:rsid w:val="00490902"/>
    <w:rsid w:val="004B15B6"/>
    <w:rsid w:val="004F6434"/>
    <w:rsid w:val="005F5394"/>
    <w:rsid w:val="006B1838"/>
    <w:rsid w:val="006D467F"/>
    <w:rsid w:val="007551D1"/>
    <w:rsid w:val="007834DD"/>
    <w:rsid w:val="007F786A"/>
    <w:rsid w:val="008C1E1F"/>
    <w:rsid w:val="008F3DFD"/>
    <w:rsid w:val="00916459"/>
    <w:rsid w:val="00927B39"/>
    <w:rsid w:val="00951BE0"/>
    <w:rsid w:val="00961818"/>
    <w:rsid w:val="00995CDF"/>
    <w:rsid w:val="00996C4F"/>
    <w:rsid w:val="009976E1"/>
    <w:rsid w:val="009B4A4B"/>
    <w:rsid w:val="009F55A0"/>
    <w:rsid w:val="00A5483C"/>
    <w:rsid w:val="00A706D0"/>
    <w:rsid w:val="00B52F97"/>
    <w:rsid w:val="00B6607E"/>
    <w:rsid w:val="00C13F55"/>
    <w:rsid w:val="00C85A37"/>
    <w:rsid w:val="00D603CE"/>
    <w:rsid w:val="00D83F45"/>
    <w:rsid w:val="00DC23E2"/>
    <w:rsid w:val="00DC5BC1"/>
    <w:rsid w:val="00E01FE8"/>
    <w:rsid w:val="00E11983"/>
    <w:rsid w:val="00E363A5"/>
    <w:rsid w:val="00F10A91"/>
    <w:rsid w:val="00F217B0"/>
    <w:rsid w:val="00F90BFD"/>
    <w:rsid w:val="00FB30B4"/>
    <w:rsid w:val="00FB7F6B"/>
    <w:rsid w:val="00FE5890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DCF80"/>
  <w15:docId w15:val="{171AC211-7D57-4431-ADE6-34F0F6471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0DE"/>
    <w:pPr>
      <w:bidi/>
    </w:pPr>
  </w:style>
  <w:style w:type="paragraph" w:styleId="Heading2">
    <w:name w:val="heading 2"/>
    <w:basedOn w:val="Normal"/>
    <w:link w:val="Heading2Char"/>
    <w:uiPriority w:val="9"/>
    <w:qFormat/>
    <w:rsid w:val="00FF22EE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C4D6159FD04A96986BA76258022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35B47-2045-43AA-9596-A812B03C5080}"/>
      </w:docPartPr>
      <w:docPartBody>
        <w:p w:rsidR="00454698" w:rsidRDefault="003E1CCD" w:rsidP="003E1CCD">
          <w:pPr>
            <w:pStyle w:val="80C4D6159FD04A96986BA7625802285F"/>
          </w:pPr>
          <w:r>
            <w:t>[Type the document title]</w:t>
          </w:r>
        </w:p>
      </w:docPartBody>
    </w:docPart>
    <w:docPart>
      <w:docPartPr>
        <w:name w:val="092A1D40AC5245948795457B3C275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9B40D-D94D-4640-A865-CF027E6B86F6}"/>
      </w:docPartPr>
      <w:docPartBody>
        <w:p w:rsidR="00454698" w:rsidRDefault="003E1CCD" w:rsidP="003E1CCD">
          <w:pPr>
            <w:pStyle w:val="092A1D40AC5245948795457B3C275F90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1CCD"/>
    <w:rsid w:val="0029425D"/>
    <w:rsid w:val="003E1CCD"/>
    <w:rsid w:val="00454698"/>
    <w:rsid w:val="00477A43"/>
    <w:rsid w:val="004B707E"/>
    <w:rsid w:val="00535C26"/>
    <w:rsid w:val="005F2128"/>
    <w:rsid w:val="009B2712"/>
    <w:rsid w:val="00AE05B3"/>
    <w:rsid w:val="00B408C0"/>
    <w:rsid w:val="00C959A9"/>
    <w:rsid w:val="00CD4483"/>
    <w:rsid w:val="00CE41DD"/>
    <w:rsid w:val="00F51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698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0C4D6159FD04A96986BA7625802285F">
    <w:name w:val="80C4D6159FD04A96986BA7625802285F"/>
    <w:rsid w:val="003E1CCD"/>
    <w:pPr>
      <w:bidi/>
    </w:pPr>
  </w:style>
  <w:style w:type="paragraph" w:customStyle="1" w:styleId="092A1D40AC5245948795457B3C275F90">
    <w:name w:val="092A1D40AC5245948795457B3C275F90"/>
    <w:rsid w:val="003E1CCD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Training Templates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ER'S DOCS</vt:lpstr>
    </vt:vector>
  </TitlesOfParts>
  <Company>Acer</Company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ble Training Script</dc:title>
  <dc:subject/>
  <dc:creator>Valued Acer Customer</dc:creator>
  <cp:keywords/>
  <dc:description/>
  <cp:lastModifiedBy>Mohamed Salama</cp:lastModifiedBy>
  <cp:revision>11</cp:revision>
  <cp:lastPrinted>2015-07-30T11:26:00Z</cp:lastPrinted>
  <dcterms:created xsi:type="dcterms:W3CDTF">2013-04-24T20:29:00Z</dcterms:created>
  <dcterms:modified xsi:type="dcterms:W3CDTF">2021-05-22T14:00:00Z</dcterms:modified>
</cp:coreProperties>
</file>